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bookmarkStart w:id="0" w:name="_GoBack"/>
      <w:bookmarkEnd w:id="0"/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Project Title Here</w:t>
      </w:r>
    </w:p>
    <w:p w14:paraId="23B57525" w14:textId="7F9C07A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Section Her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4D5EA25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rovide your project folder structure clearly here.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proofErr w:type="spellStart"/>
      <w:r w:rsidR="00992684">
        <w:rPr>
          <w:rFonts w:ascii="Consolas" w:hAnsi="Consolas" w:cs="Times New Roman"/>
          <w:sz w:val="24"/>
        </w:rPr>
        <w:t>consolas</w:t>
      </w:r>
      <w:proofErr w:type="spellEnd"/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6C7A29E4" w:rsid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77777777" w:rsidR="00D0165F" w:rsidRP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7777777" w:rsidR="00D0165F" w:rsidRP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23F97D" w14:textId="77777777" w:rsidR="002C5C74" w:rsidRDefault="002C5C74" w:rsidP="000742EE">
      <w:pPr>
        <w:spacing w:after="0" w:line="240" w:lineRule="auto"/>
      </w:pPr>
      <w:r>
        <w:separator/>
      </w:r>
    </w:p>
  </w:endnote>
  <w:endnote w:type="continuationSeparator" w:id="0">
    <w:p w14:paraId="42DA1048" w14:textId="77777777" w:rsidR="002C5C74" w:rsidRDefault="002C5C74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87B109" w14:textId="77777777" w:rsidR="002C5C74" w:rsidRDefault="002C5C74" w:rsidP="000742EE">
      <w:pPr>
        <w:spacing w:after="0" w:line="240" w:lineRule="auto"/>
      </w:pPr>
      <w:r>
        <w:separator/>
      </w:r>
    </w:p>
  </w:footnote>
  <w:footnote w:type="continuationSeparator" w:id="0">
    <w:p w14:paraId="1570987B" w14:textId="77777777" w:rsidR="002C5C74" w:rsidRDefault="002C5C74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User</cp:lastModifiedBy>
  <cp:revision>5</cp:revision>
  <dcterms:created xsi:type="dcterms:W3CDTF">2021-04-13T04:59:00Z</dcterms:created>
  <dcterms:modified xsi:type="dcterms:W3CDTF">2021-08-01T15:53:00Z</dcterms:modified>
  <cp:category>GROUP</cp:category>
</cp:coreProperties>
</file>